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E82E6" w14:textId="752DCA46" w:rsidR="006B664F" w:rsidRDefault="001C2E6E">
      <w:r>
        <w:rPr>
          <w:noProof/>
        </w:rPr>
        <w:drawing>
          <wp:inline distT="0" distB="0" distL="0" distR="0" wp14:anchorId="2E93C6D5" wp14:editId="5A652448">
            <wp:extent cx="5934075" cy="5648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64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B66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0MDQ3NzCxMDW3tDRR0lEKTi0uzszPAykwrAUATD0B8iwAAAA="/>
  </w:docVars>
  <w:rsids>
    <w:rsidRoot w:val="001C2E6E"/>
    <w:rsid w:val="001C2E6E"/>
    <w:rsid w:val="004618B0"/>
    <w:rsid w:val="006B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FB4D9"/>
  <w15:chartTrackingRefBased/>
  <w15:docId w15:val="{EA0B1D62-1CFD-44A3-9544-DDC758FA6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Royer</dc:creator>
  <cp:keywords/>
  <dc:description/>
  <cp:lastModifiedBy>Linda Royer</cp:lastModifiedBy>
  <cp:revision>1</cp:revision>
  <dcterms:created xsi:type="dcterms:W3CDTF">2022-03-28T22:56:00Z</dcterms:created>
  <dcterms:modified xsi:type="dcterms:W3CDTF">2022-03-28T22:59:00Z</dcterms:modified>
</cp:coreProperties>
</file>